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BF49C" w14:textId="77777777" w:rsidR="00852DF7" w:rsidRDefault="0045465C">
      <w:pPr>
        <w:pStyle w:val="Title"/>
      </w:pPr>
      <w:r>
        <w:t>HW02_MoreRBasics</w:t>
      </w:r>
    </w:p>
    <w:p w14:paraId="12040B52" w14:textId="77777777" w:rsidR="00852DF7" w:rsidRDefault="0045465C">
      <w:pPr>
        <w:pStyle w:val="Author"/>
      </w:pPr>
      <w:r>
        <w:t>Nolan Bentley</w:t>
      </w:r>
    </w:p>
    <w:p w14:paraId="40330C00" w14:textId="77777777" w:rsidR="00852DF7" w:rsidRDefault="0045465C">
      <w:pPr>
        <w:pStyle w:val="Date"/>
      </w:pPr>
      <w:r>
        <w:t>9/4/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10404628"/>
        <w:docPartObj>
          <w:docPartGallery w:val="Table of Contents"/>
          <w:docPartUnique/>
        </w:docPartObj>
      </w:sdtPr>
      <w:sdtEndPr/>
      <w:sdtContent>
        <w:p w14:paraId="01603338" w14:textId="77777777" w:rsidR="00852DF7" w:rsidRDefault="0045465C">
          <w:pPr>
            <w:pStyle w:val="TOCHeading"/>
          </w:pPr>
          <w:r>
            <w:t>Table of Contents</w:t>
          </w:r>
        </w:p>
        <w:p w14:paraId="6299AF4D" w14:textId="77777777" w:rsidR="00163795" w:rsidRDefault="0045465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626873" w:history="1">
            <w:r w:rsidR="00163795" w:rsidRPr="0092337A">
              <w:rPr>
                <w:rStyle w:val="Hyperlink"/>
                <w:noProof/>
              </w:rPr>
              <w:t>Instructions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73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1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3CE71383" w14:textId="77777777" w:rsidR="00163795" w:rsidRDefault="00A750E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4626874" w:history="1">
            <w:r w:rsidR="00163795" w:rsidRPr="0092337A">
              <w:rPr>
                <w:rStyle w:val="Hyperlink"/>
                <w:noProof/>
              </w:rPr>
              <w:t>Object indexing and extraction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74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1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07E4552C" w14:textId="77777777" w:rsidR="00163795" w:rsidRDefault="00A750E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626875" w:history="1">
            <w:r w:rsidR="00163795" w:rsidRPr="0092337A">
              <w:rPr>
                <w:rStyle w:val="Hyperlink"/>
                <w:noProof/>
              </w:rPr>
              <w:t>Q1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75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2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5DA41E86" w14:textId="77777777" w:rsidR="00163795" w:rsidRDefault="00A750E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626876" w:history="1">
            <w:r w:rsidR="00163795" w:rsidRPr="0092337A">
              <w:rPr>
                <w:rStyle w:val="Hyperlink"/>
                <w:noProof/>
              </w:rPr>
              <w:t>Q2-Q5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76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2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7C33D497" w14:textId="77777777" w:rsidR="00163795" w:rsidRDefault="00A750E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626877" w:history="1">
            <w:r w:rsidR="00163795" w:rsidRPr="0092337A">
              <w:rPr>
                <w:rStyle w:val="Hyperlink"/>
                <w:noProof/>
              </w:rPr>
              <w:t>Q6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77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3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6B6FA3DB" w14:textId="77777777" w:rsidR="00163795" w:rsidRDefault="00A750E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626878" w:history="1">
            <w:r w:rsidR="00163795" w:rsidRPr="0092337A">
              <w:rPr>
                <w:rStyle w:val="Hyperlink"/>
                <w:noProof/>
              </w:rPr>
              <w:t>Q7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78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3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34EE0444" w14:textId="77777777" w:rsidR="00163795" w:rsidRDefault="00A750E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626879" w:history="1">
            <w:r w:rsidR="00163795" w:rsidRPr="0092337A">
              <w:rPr>
                <w:rStyle w:val="Hyperlink"/>
                <w:noProof/>
              </w:rPr>
              <w:t>Q8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79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4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2A267A59" w14:textId="77777777" w:rsidR="00163795" w:rsidRDefault="00A750E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626880" w:history="1">
            <w:r w:rsidR="00163795" w:rsidRPr="0092337A">
              <w:rPr>
                <w:rStyle w:val="Hyperlink"/>
                <w:noProof/>
              </w:rPr>
              <w:t>Q9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80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5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2130736A" w14:textId="77777777" w:rsidR="00163795" w:rsidRDefault="00A750E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4626881" w:history="1">
            <w:r w:rsidR="00163795" w:rsidRPr="0092337A">
              <w:rPr>
                <w:rStyle w:val="Hyperlink"/>
                <w:noProof/>
              </w:rPr>
              <w:t>Loops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81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5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5AC85D22" w14:textId="77777777" w:rsidR="00163795" w:rsidRDefault="00A750E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626882" w:history="1">
            <w:r w:rsidR="00163795" w:rsidRPr="0092337A">
              <w:rPr>
                <w:rStyle w:val="Hyperlink"/>
                <w:noProof/>
              </w:rPr>
              <w:t>Q10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82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5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53A9C0F6" w14:textId="77777777" w:rsidR="00163795" w:rsidRDefault="00A750E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626883" w:history="1">
            <w:r w:rsidR="00163795" w:rsidRPr="0092337A">
              <w:rPr>
                <w:rStyle w:val="Hyperlink"/>
                <w:noProof/>
              </w:rPr>
              <w:t>EC Part 1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83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6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325C6E84" w14:textId="77777777" w:rsidR="00163795" w:rsidRDefault="00A750E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626884" w:history="1">
            <w:r w:rsidR="00163795" w:rsidRPr="0092337A">
              <w:rPr>
                <w:rStyle w:val="Hyperlink"/>
                <w:noProof/>
              </w:rPr>
              <w:t>EC Part 2</w:t>
            </w:r>
            <w:r w:rsidR="00163795">
              <w:rPr>
                <w:noProof/>
                <w:webHidden/>
              </w:rPr>
              <w:tab/>
            </w:r>
            <w:r w:rsidR="00163795">
              <w:rPr>
                <w:noProof/>
                <w:webHidden/>
              </w:rPr>
              <w:fldChar w:fldCharType="begin"/>
            </w:r>
            <w:r w:rsidR="00163795">
              <w:rPr>
                <w:noProof/>
                <w:webHidden/>
              </w:rPr>
              <w:instrText xml:space="preserve"> PAGEREF _Toc94626884 \h </w:instrText>
            </w:r>
            <w:r w:rsidR="00163795">
              <w:rPr>
                <w:noProof/>
                <w:webHidden/>
              </w:rPr>
            </w:r>
            <w:r w:rsidR="00163795">
              <w:rPr>
                <w:noProof/>
                <w:webHidden/>
              </w:rPr>
              <w:fldChar w:fldCharType="separate"/>
            </w:r>
            <w:r w:rsidR="00163795">
              <w:rPr>
                <w:noProof/>
                <w:webHidden/>
              </w:rPr>
              <w:t>7</w:t>
            </w:r>
            <w:r w:rsidR="00163795">
              <w:rPr>
                <w:noProof/>
                <w:webHidden/>
              </w:rPr>
              <w:fldChar w:fldCharType="end"/>
            </w:r>
          </w:hyperlink>
        </w:p>
        <w:p w14:paraId="1F088CEE" w14:textId="77777777" w:rsidR="00852DF7" w:rsidRDefault="0045465C">
          <w:r>
            <w:fldChar w:fldCharType="end"/>
          </w:r>
        </w:p>
      </w:sdtContent>
    </w:sdt>
    <w:p w14:paraId="26134B2C" w14:textId="77777777" w:rsidR="00852DF7" w:rsidRDefault="0045465C">
      <w:pPr>
        <w:pStyle w:val="Heading1"/>
      </w:pPr>
      <w:bookmarkStart w:id="0" w:name="_Toc94626873"/>
      <w:bookmarkStart w:id="1" w:name="instructions"/>
      <w:r>
        <w:t>Instructions</w:t>
      </w:r>
      <w:bookmarkEnd w:id="0"/>
    </w:p>
    <w:p w14:paraId="4D37A01D" w14:textId="77777777" w:rsidR="00852DF7" w:rsidRDefault="0045465C">
      <w:pPr>
        <w:pStyle w:val="FirstParagraph"/>
      </w:pPr>
      <w:r>
        <w:t>You will submit responses like last time via the Canvas quiz interface.</w:t>
      </w:r>
    </w:p>
    <w:p w14:paraId="6A065D29" w14:textId="77777777" w:rsidR="00852DF7" w:rsidRDefault="0045465C">
      <w:pPr>
        <w:pStyle w:val="Heading1"/>
      </w:pPr>
      <w:bookmarkStart w:id="2" w:name="_Toc94626874"/>
      <w:bookmarkStart w:id="3" w:name="object-indexing-and-extraction"/>
      <w:bookmarkEnd w:id="1"/>
      <w:r>
        <w:t>Object indexing and extraction</w:t>
      </w:r>
      <w:bookmarkEnd w:id="2"/>
    </w:p>
    <w:p w14:paraId="1130EBED" w14:textId="77777777" w:rsidR="00852DF7" w:rsidRDefault="0045465C">
      <w:pPr>
        <w:pStyle w:val="FirstParagraph"/>
      </w:pPr>
      <w:r>
        <w:rPr>
          <w:b/>
          <w:bCs/>
        </w:rPr>
        <w:t>Run the following to create the qList object:</w:t>
      </w:r>
    </w:p>
    <w:p w14:paraId="1CD7AA82" w14:textId="77777777" w:rsidR="00852DF7" w:rsidRDefault="0045465C">
      <w:pPr>
        <w:pStyle w:val="SourceCode"/>
      </w:pPr>
      <w:r>
        <w:rPr>
          <w:rStyle w:val="NormalTok"/>
        </w:rPr>
        <w:t xml:space="preserve">q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irs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econd 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hir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hell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ourth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4.1"</w:t>
      </w:r>
      <w:r>
        <w:rPr>
          <w:rStyle w:val="NormalTok"/>
        </w:rPr>
        <w:t xml:space="preserve">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Four.2   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Four_Thre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fifth 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Print to visualize</w:t>
      </w:r>
      <w:r>
        <w:br/>
      </w:r>
      <w:r>
        <w:rPr>
          <w:rStyle w:val="NormalTok"/>
        </w:rPr>
        <w:t>qList</w:t>
      </w:r>
    </w:p>
    <w:p w14:paraId="18B4F4AD" w14:textId="77777777" w:rsidR="00852DF7" w:rsidRDefault="0045465C">
      <w:pPr>
        <w:pStyle w:val="SourceCode"/>
      </w:pPr>
      <w:r>
        <w:rPr>
          <w:rStyle w:val="VerbatimChar"/>
        </w:rPr>
        <w:lastRenderedPageBreak/>
        <w:t>## $first</w:t>
      </w:r>
      <w:r>
        <w:br/>
      </w:r>
      <w:r>
        <w:rPr>
          <w:rStyle w:val="VerbatimChar"/>
        </w:rPr>
        <w:t>## [1] 3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cond</w:t>
      </w:r>
      <w:r>
        <w:br/>
      </w:r>
      <w:r>
        <w:rPr>
          <w:rStyle w:val="VerbatimChar"/>
        </w:rPr>
        <w:t>## [1] "hell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ird</w:t>
      </w:r>
      <w:r>
        <w:br/>
      </w:r>
      <w:r>
        <w:rPr>
          <w:rStyle w:val="VerbatimChar"/>
        </w:rPr>
        <w:t>## [1] "1"     "2"     "3"     "hell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urth</w:t>
      </w:r>
      <w:r>
        <w:br/>
      </w:r>
      <w:r>
        <w:rPr>
          <w:rStyle w:val="VerbatimChar"/>
        </w:rPr>
        <w:t>##   X4.1 Four.2 Four_Three</w:t>
      </w:r>
      <w:r>
        <w:br/>
      </w:r>
      <w:r>
        <w:rPr>
          <w:rStyle w:val="VerbatimChar"/>
        </w:rPr>
        <w:t>## 1    1      5          9</w:t>
      </w:r>
      <w:r>
        <w:br/>
      </w:r>
      <w:r>
        <w:rPr>
          <w:rStyle w:val="VerbatimChar"/>
        </w:rPr>
        <w:t>## 2    2      6         10</w:t>
      </w:r>
      <w:r>
        <w:br/>
      </w:r>
      <w:r>
        <w:rPr>
          <w:rStyle w:val="VerbatimChar"/>
        </w:rPr>
        <w:t>## 3    3      7         11</w:t>
      </w:r>
      <w:r>
        <w:br/>
      </w:r>
      <w:r>
        <w:rPr>
          <w:rStyle w:val="VerbatimChar"/>
        </w:rPr>
        <w:t>## 4    4      8      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fth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12    8    4</w:t>
      </w:r>
      <w:r>
        <w:br/>
      </w:r>
      <w:r>
        <w:rPr>
          <w:rStyle w:val="VerbatimChar"/>
        </w:rPr>
        <w:t>## [2,]   11    7    3</w:t>
      </w:r>
      <w:r>
        <w:br/>
      </w:r>
      <w:r>
        <w:rPr>
          <w:rStyle w:val="VerbatimChar"/>
        </w:rPr>
        <w:t>## [3,]   10    6    2</w:t>
      </w:r>
      <w:r>
        <w:br/>
      </w:r>
      <w:r>
        <w:rPr>
          <w:rStyle w:val="VerbatimChar"/>
        </w:rPr>
        <w:t>## [4,]    9    5    1</w:t>
      </w:r>
    </w:p>
    <w:p w14:paraId="711B5435" w14:textId="77777777" w:rsidR="00852DF7" w:rsidRDefault="0045465C">
      <w:pPr>
        <w:pStyle w:val="Heading2"/>
      </w:pPr>
      <w:bookmarkStart w:id="4" w:name="_Toc94626875"/>
      <w:bookmarkStart w:id="5" w:name="q1"/>
      <w:r>
        <w:t>Q1</w:t>
      </w:r>
      <w:bookmarkEnd w:id="4"/>
    </w:p>
    <w:p w14:paraId="0A02C892" w14:textId="27D535FF" w:rsidR="00163795" w:rsidRPr="00163795" w:rsidRDefault="0045465C" w:rsidP="00163795">
      <w:pPr>
        <w:pStyle w:val="FirstParagraph"/>
        <w:rPr>
          <w:rStyle w:val="VerbatimChar"/>
          <w:rFonts w:asciiTheme="minorHAnsi" w:hAnsiTheme="minorHAnsi"/>
          <w:sz w:val="24"/>
        </w:rPr>
      </w:pPr>
      <w:r>
        <w:t>Show code to find the class of the third element in qList. The output should be “character”.</w:t>
      </w:r>
    </w:p>
    <w:p w14:paraId="50AD6E5D" w14:textId="398550E1" w:rsidR="00163795" w:rsidRDefault="0045465C">
      <w:pPr>
        <w:pStyle w:val="SourceCode"/>
        <w:rPr>
          <w:rStyle w:val="VerbatimChar"/>
        </w:rPr>
      </w:pPr>
      <w:r>
        <w:rPr>
          <w:rStyle w:val="VerbatimChar"/>
        </w:rPr>
        <w:t>## [1] "character"</w:t>
      </w:r>
    </w:p>
    <w:p w14:paraId="4A7C8807" w14:textId="4FC71BEC" w:rsidR="00163795" w:rsidRPr="00163795" w:rsidRDefault="00163795">
      <w:pPr>
        <w:pStyle w:val="SourceCode"/>
        <w:rPr>
          <w:rFonts w:ascii="Consolas" w:hAnsi="Consolas"/>
          <w:sz w:val="22"/>
        </w:rPr>
      </w:pPr>
      <w:r w:rsidRPr="00163795">
        <w:rPr>
          <w:rFonts w:ascii="Consolas" w:hAnsi="Consolas"/>
          <w:sz w:val="22"/>
        </w:rPr>
        <w:t>&gt; class(</w:t>
      </w:r>
      <w:proofErr w:type="spellStart"/>
      <w:r w:rsidRPr="00163795">
        <w:rPr>
          <w:rFonts w:ascii="Consolas" w:hAnsi="Consolas"/>
          <w:sz w:val="22"/>
        </w:rPr>
        <w:t>qList$third</w:t>
      </w:r>
      <w:proofErr w:type="spellEnd"/>
      <w:r w:rsidRPr="00163795">
        <w:rPr>
          <w:rFonts w:ascii="Consolas" w:hAnsi="Consolas"/>
          <w:sz w:val="22"/>
        </w:rPr>
        <w:t>)</w:t>
      </w:r>
    </w:p>
    <w:p w14:paraId="48B793F3" w14:textId="77777777" w:rsidR="00852DF7" w:rsidRDefault="0045465C">
      <w:pPr>
        <w:pStyle w:val="Heading2"/>
      </w:pPr>
      <w:bookmarkStart w:id="6" w:name="_Toc94626876"/>
      <w:bookmarkStart w:id="7" w:name="q2-q5"/>
      <w:bookmarkEnd w:id="5"/>
      <w:r>
        <w:t>Q2-Q5</w:t>
      </w:r>
      <w:bookmarkEnd w:id="6"/>
    </w:p>
    <w:p w14:paraId="45B3A978" w14:textId="77777777" w:rsidR="00852DF7" w:rsidRDefault="0045465C">
      <w:pPr>
        <w:pStyle w:val="FirstParagraph"/>
      </w:pPr>
      <w:r>
        <w:t xml:space="preserve">Write the code for extracting the second column of the fourth element in qList. using the following methods. All of these methods should produce the EXACT same output. </w:t>
      </w:r>
      <w:r>
        <w:rPr>
          <w:b/>
          <w:bCs/>
        </w:rPr>
        <w:t>Hint: review old examples of extraction methods</w:t>
      </w:r>
    </w:p>
    <w:p w14:paraId="1879326B" w14:textId="77777777" w:rsidR="00852DF7" w:rsidRDefault="0045465C">
      <w:pPr>
        <w:pStyle w:val="BodyText"/>
      </w:pPr>
      <w:r>
        <w:t>Fill in the blanks. Make sure you include quotation marks where needed.</w:t>
      </w:r>
    </w:p>
    <w:p w14:paraId="7C8FF3D5" w14:textId="24871B08" w:rsidR="00852DF7" w:rsidRDefault="0045465C">
      <w:pPr>
        <w:pStyle w:val="BodyText"/>
        <w:rPr>
          <w:rStyle w:val="VerbatimChar"/>
        </w:rPr>
      </w:pPr>
      <w:r>
        <w:rPr>
          <w:b/>
          <w:bCs/>
        </w:rPr>
        <w:t>Q2</w:t>
      </w:r>
      <w:r>
        <w:t xml:space="preserve">: Use a dollar </w:t>
      </w:r>
      <w:proofErr w:type="gramStart"/>
      <w:r>
        <w:t>signs</w:t>
      </w:r>
      <w:proofErr w:type="gramEnd"/>
      <w:r>
        <w:t xml:space="preserve"> (No square brackets):</w:t>
      </w:r>
      <w:r>
        <w:br/>
      </w:r>
      <w:proofErr w:type="spellStart"/>
      <w:r>
        <w:rPr>
          <w:rStyle w:val="VerbatimChar"/>
        </w:rPr>
        <w:t>qList</w:t>
      </w:r>
      <w:proofErr w:type="spellEnd"/>
      <w:r>
        <w:rPr>
          <w:rStyle w:val="VerbatimChar"/>
        </w:rPr>
        <w:t>$_____$_____</w:t>
      </w:r>
    </w:p>
    <w:p w14:paraId="6E24C3C4" w14:textId="4872A72C" w:rsidR="00163795" w:rsidRDefault="00163795">
      <w:pPr>
        <w:pStyle w:val="BodyText"/>
      </w:pPr>
      <w:r w:rsidRPr="00163795">
        <w:t>&gt; qList$fourth$Four.2</w:t>
      </w:r>
    </w:p>
    <w:p w14:paraId="398A1EBA" w14:textId="591C24FB" w:rsidR="00852DF7" w:rsidRDefault="0045465C">
      <w:pPr>
        <w:pStyle w:val="BodyText"/>
        <w:rPr>
          <w:rStyle w:val="VerbatimChar"/>
        </w:rPr>
      </w:pPr>
      <w:r>
        <w:rPr>
          <w:b/>
          <w:bCs/>
        </w:rPr>
        <w:t>Q3</w:t>
      </w:r>
      <w:r>
        <w:t>: Using only [[]] and [,] with index positions:</w:t>
      </w:r>
      <w:r>
        <w:br/>
      </w:r>
      <w:proofErr w:type="gramStart"/>
      <w:r>
        <w:rPr>
          <w:rStyle w:val="VerbatimChar"/>
        </w:rPr>
        <w:t>qList[</w:t>
      </w:r>
      <w:proofErr w:type="gramEnd"/>
      <w:r>
        <w:rPr>
          <w:rStyle w:val="VerbatimChar"/>
        </w:rPr>
        <w:t>[ _____ ]][ , _____ ]</w:t>
      </w:r>
    </w:p>
    <w:p w14:paraId="27C3A014" w14:textId="5E51ABB1" w:rsidR="00163795" w:rsidRDefault="00163795">
      <w:pPr>
        <w:pStyle w:val="BodyText"/>
        <w:rPr>
          <w:rStyle w:val="VerbatimChar"/>
        </w:rPr>
      </w:pPr>
      <w:r w:rsidRPr="00163795">
        <w:rPr>
          <w:rStyle w:val="VerbatimChar"/>
        </w:rPr>
        <w:t xml:space="preserve">&gt; </w:t>
      </w:r>
      <w:proofErr w:type="spellStart"/>
      <w:proofErr w:type="gramStart"/>
      <w:r w:rsidRPr="00163795">
        <w:rPr>
          <w:rStyle w:val="VerbatimChar"/>
        </w:rPr>
        <w:t>qList</w:t>
      </w:r>
      <w:proofErr w:type="spellEnd"/>
      <w:r w:rsidRPr="00163795">
        <w:rPr>
          <w:rStyle w:val="VerbatimChar"/>
        </w:rPr>
        <w:t>[</w:t>
      </w:r>
      <w:proofErr w:type="gramEnd"/>
      <w:r w:rsidRPr="00163795">
        <w:rPr>
          <w:rStyle w:val="VerbatimChar"/>
        </w:rPr>
        <w:t>[4]][,2]</w:t>
      </w:r>
    </w:p>
    <w:p w14:paraId="02C9923A" w14:textId="0AC56750" w:rsidR="00852DF7" w:rsidRDefault="0045465C">
      <w:pPr>
        <w:pStyle w:val="BodyText"/>
        <w:rPr>
          <w:rStyle w:val="VerbatimChar"/>
        </w:rPr>
      </w:pPr>
      <w:r>
        <w:rPr>
          <w:b/>
          <w:bCs/>
        </w:rPr>
        <w:t>Q4</w:t>
      </w:r>
      <w:r>
        <w:t>: Using only [[]] and [,] with names:</w:t>
      </w:r>
      <w:r>
        <w:br/>
      </w:r>
      <w:proofErr w:type="gramStart"/>
      <w:r>
        <w:rPr>
          <w:rStyle w:val="VerbatimChar"/>
        </w:rPr>
        <w:t>qList[</w:t>
      </w:r>
      <w:proofErr w:type="gramEnd"/>
      <w:r>
        <w:rPr>
          <w:rStyle w:val="VerbatimChar"/>
        </w:rPr>
        <w:t>[ _____ ]][ , _____ ]</w:t>
      </w:r>
    </w:p>
    <w:p w14:paraId="312F1E21" w14:textId="7D7DA4E1" w:rsidR="00163795" w:rsidRPr="00163795" w:rsidRDefault="00DA563D">
      <w:pPr>
        <w:pStyle w:val="BodyText"/>
        <w:rPr>
          <w:rFonts w:ascii="Consolas" w:hAnsi="Consolas"/>
          <w:sz w:val="22"/>
        </w:rPr>
      </w:pPr>
      <w:r w:rsidRPr="00DA563D">
        <w:rPr>
          <w:rStyle w:val="VerbatimChar"/>
        </w:rPr>
        <w:lastRenderedPageBreak/>
        <w:t xml:space="preserve">&gt; </w:t>
      </w:r>
      <w:proofErr w:type="spellStart"/>
      <w:r w:rsidRPr="00DA563D">
        <w:rPr>
          <w:rStyle w:val="VerbatimChar"/>
        </w:rPr>
        <w:t>qList</w:t>
      </w:r>
      <w:proofErr w:type="spellEnd"/>
      <w:r w:rsidRPr="00DA563D">
        <w:rPr>
          <w:rStyle w:val="VerbatimChar"/>
        </w:rPr>
        <w:t>[["fourth"</w:t>
      </w:r>
      <w:proofErr w:type="gramStart"/>
      <w:r w:rsidRPr="00DA563D">
        <w:rPr>
          <w:rStyle w:val="VerbatimChar"/>
        </w:rPr>
        <w:t>]][</w:t>
      </w:r>
      <w:proofErr w:type="gramEnd"/>
      <w:r w:rsidRPr="00DA563D">
        <w:rPr>
          <w:rStyle w:val="VerbatimChar"/>
        </w:rPr>
        <w:t>, "Four.2"]</w:t>
      </w:r>
    </w:p>
    <w:p w14:paraId="09FB6795" w14:textId="283BC24C" w:rsidR="00852DF7" w:rsidRDefault="0045465C">
      <w:pPr>
        <w:pStyle w:val="BodyText"/>
        <w:rPr>
          <w:rStyle w:val="VerbatimChar"/>
        </w:rPr>
      </w:pPr>
      <w:r w:rsidRPr="00DA563D">
        <w:rPr>
          <w:b/>
          <w:bCs/>
        </w:rPr>
        <w:t>Q5</w:t>
      </w:r>
      <w:r>
        <w:t>: Extract the fourth element however you want, but extract the second column with a logical vector:</w:t>
      </w:r>
      <w:r>
        <w:br/>
      </w:r>
      <w:r>
        <w:rPr>
          <w:rStyle w:val="VerbatimChar"/>
        </w:rPr>
        <w:t xml:space="preserve">qList ##### </w:t>
      </w:r>
      <w:proofErr w:type="gramStart"/>
      <w:r>
        <w:rPr>
          <w:rStyle w:val="VerbatimChar"/>
        </w:rPr>
        <w:t>[ ,</w:t>
      </w:r>
      <w:proofErr w:type="gramEnd"/>
      <w:r>
        <w:rPr>
          <w:rStyle w:val="VerbatimChar"/>
        </w:rPr>
        <w:t xml:space="preserve"> _____ ]</w:t>
      </w:r>
    </w:p>
    <w:p w14:paraId="7E336CC6" w14:textId="77777777" w:rsidR="00DA563D" w:rsidRDefault="00DA563D">
      <w:pPr>
        <w:pStyle w:val="BodyText"/>
      </w:pPr>
      <w:r w:rsidRPr="00DA563D">
        <w:t xml:space="preserve">&gt; </w:t>
      </w:r>
      <w:proofErr w:type="spellStart"/>
      <w:r w:rsidRPr="00DA563D">
        <w:t>qList$</w:t>
      </w:r>
      <w:proofErr w:type="gramStart"/>
      <w:r w:rsidRPr="00DA563D">
        <w:t>fourth</w:t>
      </w:r>
      <w:proofErr w:type="spellEnd"/>
      <w:r w:rsidRPr="00DA563D">
        <w:t>[</w:t>
      </w:r>
      <w:proofErr w:type="gramEnd"/>
      <w:r w:rsidRPr="00DA563D">
        <w:t>, c(FALSE, TRUE, FALSE)]</w:t>
      </w:r>
    </w:p>
    <w:p w14:paraId="0CC16E90" w14:textId="67C7FCA0" w:rsidR="00852DF7" w:rsidRDefault="0045465C">
      <w:pPr>
        <w:pStyle w:val="BodyText"/>
      </w:pPr>
      <w:r>
        <w:t>The output of each should be:</w:t>
      </w:r>
    </w:p>
    <w:p w14:paraId="73BB53F4" w14:textId="77777777" w:rsidR="00852DF7" w:rsidRDefault="0045465C">
      <w:pPr>
        <w:pStyle w:val="SourceCode"/>
      </w:pPr>
      <w:r>
        <w:rPr>
          <w:rStyle w:val="VerbatimChar"/>
        </w:rPr>
        <w:t>## [1] 5 6 7 8</w:t>
      </w:r>
    </w:p>
    <w:p w14:paraId="7490BDCA" w14:textId="77777777" w:rsidR="00852DF7" w:rsidRDefault="0045465C">
      <w:pPr>
        <w:pStyle w:val="Heading2"/>
      </w:pPr>
      <w:bookmarkStart w:id="8" w:name="_Toc94626877"/>
      <w:bookmarkStart w:id="9" w:name="q6"/>
      <w:bookmarkEnd w:id="7"/>
      <w:r>
        <w:t>Q6</w:t>
      </w:r>
      <w:bookmarkEnd w:id="8"/>
    </w:p>
    <w:p w14:paraId="6FCDD4F5" w14:textId="77777777" w:rsidR="00852DF7" w:rsidRDefault="0045465C">
      <w:pPr>
        <w:pStyle w:val="FirstParagraph"/>
      </w:pPr>
      <w:r>
        <w:t>The following output was created by printing an object called qList2. What is the length of qList3?</w:t>
      </w:r>
    </w:p>
    <w:p w14:paraId="466FAE78" w14:textId="77777777" w:rsidR="00852DF7" w:rsidRDefault="0045465C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qList2)</w:t>
      </w:r>
    </w:p>
    <w:p w14:paraId="458507FC" w14:textId="096F68D2" w:rsidR="00852DF7" w:rsidRDefault="0045465C">
      <w:pPr>
        <w:pStyle w:val="SourceCode"/>
        <w:rPr>
          <w:rStyle w:val="VerbatimChar"/>
        </w:rPr>
      </w:pPr>
      <w:r>
        <w:rPr>
          <w:rStyle w:val="VerbatimChar"/>
        </w:rPr>
        <w:t>## $first</w:t>
      </w:r>
      <w:r>
        <w:br/>
      </w:r>
      <w:r>
        <w:rPr>
          <w:rStyle w:val="VerbatimChar"/>
        </w:rPr>
        <w:t>## [1] 3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cond</w:t>
      </w:r>
      <w:r>
        <w:br/>
      </w:r>
      <w:r>
        <w:rPr>
          <w:rStyle w:val="VerbatimChar"/>
        </w:rPr>
        <w:t>## [1] "hell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ird</w:t>
      </w:r>
      <w:r>
        <w:br/>
      </w:r>
      <w:r>
        <w:rPr>
          <w:rStyle w:val="VerbatimChar"/>
        </w:rPr>
        <w:t>## [1] "1"     "2"     "3"     "hell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urth</w:t>
      </w:r>
      <w:r>
        <w:br/>
      </w:r>
      <w:r>
        <w:rPr>
          <w:rStyle w:val="VerbatimChar"/>
        </w:rPr>
        <w:t>##   X4.1 Four.2 Four_Three</w:t>
      </w:r>
      <w:r>
        <w:br/>
      </w:r>
      <w:r>
        <w:rPr>
          <w:rStyle w:val="VerbatimChar"/>
        </w:rPr>
        <w:t>## 1    1      5          9</w:t>
      </w:r>
      <w:r>
        <w:br/>
      </w:r>
      <w:r>
        <w:rPr>
          <w:rStyle w:val="VerbatimChar"/>
        </w:rPr>
        <w:t>## 2    2      6         10</w:t>
      </w:r>
      <w:r>
        <w:br/>
      </w:r>
      <w:r>
        <w:rPr>
          <w:rStyle w:val="VerbatimChar"/>
        </w:rPr>
        <w:t>## 3    3      7         11</w:t>
      </w:r>
      <w:r>
        <w:br/>
      </w:r>
      <w:r>
        <w:rPr>
          <w:rStyle w:val="VerbatimChar"/>
        </w:rPr>
        <w:t>## 4    4      8      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fth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12    8    4</w:t>
      </w:r>
      <w:r>
        <w:br/>
      </w:r>
      <w:r>
        <w:rPr>
          <w:rStyle w:val="VerbatimChar"/>
        </w:rPr>
        <w:t>## [2,]   11    7    3</w:t>
      </w:r>
      <w:r>
        <w:br/>
      </w:r>
      <w:r>
        <w:rPr>
          <w:rStyle w:val="VerbatimChar"/>
        </w:rPr>
        <w:t>## [3,]   10    6    2</w:t>
      </w:r>
      <w:r>
        <w:br/>
      </w:r>
      <w:r>
        <w:rPr>
          <w:rStyle w:val="VerbatimChar"/>
        </w:rPr>
        <w:t>## [4,]    9    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9]]</w:t>
      </w:r>
      <w:r>
        <w:br/>
      </w:r>
      <w:r>
        <w:rPr>
          <w:rStyle w:val="VerbatimChar"/>
        </w:rPr>
        <w:t>## [1] 8</w:t>
      </w:r>
    </w:p>
    <w:p w14:paraId="1214FFE8" w14:textId="4AAA22ED" w:rsidR="009C508B" w:rsidRDefault="009C508B">
      <w:pPr>
        <w:pStyle w:val="SourceCode"/>
        <w:rPr>
          <w:rStyle w:val="VerbatimChar"/>
        </w:rPr>
      </w:pPr>
    </w:p>
    <w:p w14:paraId="7C0AA80C" w14:textId="677F5A76" w:rsidR="009C508B" w:rsidRDefault="009C508B">
      <w:pPr>
        <w:pStyle w:val="SourceCode"/>
      </w:pPr>
      <w:r>
        <w:rPr>
          <w:rStyle w:val="VerbatimChar"/>
        </w:rPr>
        <w:t>Length=9</w:t>
      </w:r>
    </w:p>
    <w:p w14:paraId="1B9038F3" w14:textId="77777777" w:rsidR="00852DF7" w:rsidRDefault="00852DF7">
      <w:pPr>
        <w:pStyle w:val="FirstParagraph"/>
      </w:pPr>
    </w:p>
    <w:p w14:paraId="06E5730F" w14:textId="77777777" w:rsidR="00852DF7" w:rsidRDefault="0045465C">
      <w:pPr>
        <w:pStyle w:val="Heading2"/>
      </w:pPr>
      <w:bookmarkStart w:id="10" w:name="_Toc94626878"/>
      <w:bookmarkStart w:id="11" w:name="q7"/>
      <w:bookmarkEnd w:id="9"/>
      <w:r>
        <w:t>Q7</w:t>
      </w:r>
      <w:bookmarkEnd w:id="10"/>
    </w:p>
    <w:p w14:paraId="2B7BC371" w14:textId="77777777" w:rsidR="00852DF7" w:rsidRDefault="0045465C">
      <w:pPr>
        <w:pStyle w:val="FirstParagraph"/>
      </w:pPr>
      <w:r>
        <w:t>The following output was created by printing an object called qList3. What is the length of qList3?</w:t>
      </w:r>
    </w:p>
    <w:p w14:paraId="46059A58" w14:textId="77777777" w:rsidR="00852DF7" w:rsidRDefault="0045465C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qList3)</w:t>
      </w:r>
    </w:p>
    <w:p w14:paraId="5FFF0912" w14:textId="04DB52C3" w:rsidR="00852DF7" w:rsidRDefault="0045465C">
      <w:pPr>
        <w:pStyle w:val="SourceCode"/>
        <w:rPr>
          <w:rStyle w:val="VerbatimChar"/>
        </w:rPr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[1]]$first</w:t>
      </w:r>
      <w:r>
        <w:br/>
      </w:r>
      <w:r>
        <w:rPr>
          <w:rStyle w:val="VerbatimChar"/>
        </w:rPr>
        <w:t>## [1] 3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$second</w:t>
      </w:r>
      <w:r>
        <w:br/>
      </w:r>
      <w:r>
        <w:rPr>
          <w:rStyle w:val="VerbatimChar"/>
        </w:rPr>
        <w:t>## [1] "hell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$third</w:t>
      </w:r>
      <w:r>
        <w:br/>
      </w:r>
      <w:r>
        <w:rPr>
          <w:rStyle w:val="VerbatimChar"/>
        </w:rPr>
        <w:t>## [1] "1"     "2"     "3"     "hell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$fourth</w:t>
      </w:r>
      <w:r>
        <w:br/>
      </w:r>
      <w:r>
        <w:rPr>
          <w:rStyle w:val="VerbatimChar"/>
        </w:rPr>
        <w:t>##   X4.1 Four.2 Four_Three</w:t>
      </w:r>
      <w:r>
        <w:br/>
      </w:r>
      <w:r>
        <w:rPr>
          <w:rStyle w:val="VerbatimChar"/>
        </w:rPr>
        <w:t>## 1    1      5          9</w:t>
      </w:r>
      <w:r>
        <w:br/>
      </w:r>
      <w:r>
        <w:rPr>
          <w:rStyle w:val="VerbatimChar"/>
        </w:rPr>
        <w:t>## 2    2      6         10</w:t>
      </w:r>
      <w:r>
        <w:br/>
      </w:r>
      <w:r>
        <w:rPr>
          <w:rStyle w:val="VerbatimChar"/>
        </w:rPr>
        <w:t>## 3    3      7         11</w:t>
      </w:r>
      <w:r>
        <w:br/>
      </w:r>
      <w:r>
        <w:rPr>
          <w:rStyle w:val="VerbatimChar"/>
        </w:rPr>
        <w:t>## 4    4      8      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$fifth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12    8    4</w:t>
      </w:r>
      <w:r>
        <w:br/>
      </w:r>
      <w:r>
        <w:rPr>
          <w:rStyle w:val="VerbatimChar"/>
        </w:rPr>
        <w:t>## [2,]   11    7    3</w:t>
      </w:r>
      <w:r>
        <w:br/>
      </w:r>
      <w:r>
        <w:rPr>
          <w:rStyle w:val="VerbatimChar"/>
        </w:rPr>
        <w:t>## [3,]   10    6    2</w:t>
      </w:r>
      <w:r>
        <w:br/>
      </w:r>
      <w:r>
        <w:rPr>
          <w:rStyle w:val="VerbatimChar"/>
        </w:rPr>
        <w:t>## [4,]    9    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6]]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7]]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8]]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[[9]]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[1] "e" "f" "g" "h" "i" "j" "k" "l" "m" "n" "o"</w:t>
      </w:r>
    </w:p>
    <w:p w14:paraId="6D02B1D1" w14:textId="3B2B0BFB" w:rsidR="009C508B" w:rsidRDefault="009C508B">
      <w:pPr>
        <w:pStyle w:val="SourceCode"/>
      </w:pPr>
      <w:r>
        <w:rPr>
          <w:rStyle w:val="VerbatimChar"/>
        </w:rPr>
        <w:t>Length=2</w:t>
      </w:r>
    </w:p>
    <w:p w14:paraId="560BCEFB" w14:textId="77777777" w:rsidR="00852DF7" w:rsidRDefault="00852DF7">
      <w:pPr>
        <w:pStyle w:val="FirstParagraph"/>
      </w:pPr>
    </w:p>
    <w:p w14:paraId="1E104C0D" w14:textId="77777777" w:rsidR="00852DF7" w:rsidRDefault="0045465C">
      <w:pPr>
        <w:pStyle w:val="Heading2"/>
      </w:pPr>
      <w:bookmarkStart w:id="12" w:name="_Toc94626879"/>
      <w:bookmarkStart w:id="13" w:name="q8"/>
      <w:bookmarkEnd w:id="11"/>
      <w:r>
        <w:t>Q8</w:t>
      </w:r>
      <w:bookmarkEnd w:id="12"/>
    </w:p>
    <w:p w14:paraId="72425288" w14:textId="77777777" w:rsidR="00852DF7" w:rsidRDefault="0045465C">
      <w:pPr>
        <w:pStyle w:val="Compact"/>
        <w:numPr>
          <w:ilvl w:val="0"/>
          <w:numId w:val="2"/>
        </w:numPr>
      </w:pPr>
      <w:r>
        <w:t>Experiment with the c and list functions and figure out how to make qList2 and qList3 from qList1.</w:t>
      </w:r>
    </w:p>
    <w:p w14:paraId="75651401" w14:textId="77777777" w:rsidR="00852DF7" w:rsidRDefault="0045465C">
      <w:pPr>
        <w:pStyle w:val="Compact"/>
        <w:numPr>
          <w:ilvl w:val="0"/>
          <w:numId w:val="2"/>
        </w:numPr>
      </w:pPr>
      <w:r>
        <w:t xml:space="preserve">Respond with code that reproduces them when copy and pasted into an R environment that is empty except for </w:t>
      </w:r>
      <w:r>
        <w:rPr>
          <w:rStyle w:val="VerbatimChar"/>
        </w:rPr>
        <w:t>qList</w:t>
      </w:r>
    </w:p>
    <w:p w14:paraId="41BD5A15" w14:textId="598B7BC9" w:rsidR="00852DF7" w:rsidRDefault="0045465C">
      <w:pPr>
        <w:pStyle w:val="Compact"/>
        <w:numPr>
          <w:ilvl w:val="0"/>
          <w:numId w:val="2"/>
        </w:numPr>
      </w:pPr>
      <w:r>
        <w:t xml:space="preserve">Hint / challenge: I did this using only c, list, [], </w:t>
      </w:r>
      <w:proofErr w:type="gramStart"/>
      <w:r>
        <w:t>and :</w:t>
      </w:r>
      <w:proofErr w:type="gramEnd"/>
      <w:r>
        <w:t xml:space="preserve"> over 2 lines of code; one for each object.</w:t>
      </w:r>
    </w:p>
    <w:p w14:paraId="53B6A30E" w14:textId="77777777" w:rsidR="005215CF" w:rsidRDefault="005215CF" w:rsidP="00D755C2">
      <w:pPr>
        <w:pStyle w:val="Compact"/>
        <w:ind w:left="720"/>
        <w:rPr>
          <w:u w:val="single"/>
        </w:rPr>
      </w:pPr>
    </w:p>
    <w:p w14:paraId="11259482" w14:textId="77777777" w:rsidR="005215CF" w:rsidRDefault="005215CF" w:rsidP="005215CF">
      <w:pPr>
        <w:pStyle w:val="Compact"/>
        <w:ind w:left="720"/>
      </w:pPr>
      <w:r>
        <w:t xml:space="preserve">&gt; </w:t>
      </w:r>
      <w:proofErr w:type="spellStart"/>
      <w:proofErr w:type="gramStart"/>
      <w:r>
        <w:t>qList</w:t>
      </w:r>
      <w:proofErr w:type="spellEnd"/>
      <w:r>
        <w:t>[</w:t>
      </w:r>
      <w:proofErr w:type="gramEnd"/>
      <w:r>
        <w:t>[6]] &lt;- 5</w:t>
      </w:r>
    </w:p>
    <w:p w14:paraId="69BEF360" w14:textId="77777777" w:rsidR="005215CF" w:rsidRDefault="005215CF" w:rsidP="005215CF">
      <w:pPr>
        <w:pStyle w:val="Compact"/>
        <w:ind w:left="720"/>
      </w:pPr>
      <w:r>
        <w:t xml:space="preserve">&gt; </w:t>
      </w:r>
      <w:proofErr w:type="spellStart"/>
      <w:proofErr w:type="gramStart"/>
      <w:r>
        <w:t>qList</w:t>
      </w:r>
      <w:proofErr w:type="spellEnd"/>
      <w:r>
        <w:t>[</w:t>
      </w:r>
      <w:proofErr w:type="gramEnd"/>
      <w:r>
        <w:t>[7]] &lt;- 6</w:t>
      </w:r>
    </w:p>
    <w:p w14:paraId="5D8B93E6" w14:textId="77777777" w:rsidR="005215CF" w:rsidRDefault="005215CF" w:rsidP="005215CF">
      <w:pPr>
        <w:pStyle w:val="Compact"/>
        <w:ind w:left="720"/>
      </w:pPr>
      <w:r>
        <w:t xml:space="preserve">&gt; </w:t>
      </w:r>
      <w:proofErr w:type="spellStart"/>
      <w:proofErr w:type="gramStart"/>
      <w:r>
        <w:t>qList</w:t>
      </w:r>
      <w:proofErr w:type="spellEnd"/>
      <w:r>
        <w:t>[</w:t>
      </w:r>
      <w:proofErr w:type="gramEnd"/>
      <w:r>
        <w:t>[8]] &lt;- 7</w:t>
      </w:r>
    </w:p>
    <w:p w14:paraId="56BCE9F5" w14:textId="2C8F6AF1" w:rsidR="005215CF" w:rsidRDefault="005215CF" w:rsidP="005215CF">
      <w:pPr>
        <w:pStyle w:val="Compact"/>
        <w:ind w:left="720"/>
      </w:pPr>
      <w:r>
        <w:t xml:space="preserve">&gt; </w:t>
      </w:r>
      <w:proofErr w:type="spellStart"/>
      <w:proofErr w:type="gramStart"/>
      <w:r>
        <w:t>qList</w:t>
      </w:r>
      <w:proofErr w:type="spellEnd"/>
      <w:r>
        <w:t>[</w:t>
      </w:r>
      <w:proofErr w:type="gramEnd"/>
      <w:r>
        <w:t>[9]] &lt;- 8</w:t>
      </w:r>
    </w:p>
    <w:p w14:paraId="150671FA" w14:textId="77777777" w:rsidR="005215CF" w:rsidRDefault="005215CF" w:rsidP="005215CF">
      <w:pPr>
        <w:pStyle w:val="Compact"/>
        <w:ind w:left="720"/>
      </w:pPr>
    </w:p>
    <w:p w14:paraId="12C10FED" w14:textId="50B885F8" w:rsidR="00D755C2" w:rsidRPr="00D755C2" w:rsidRDefault="00DA563D" w:rsidP="00DA563D">
      <w:pPr>
        <w:pStyle w:val="Compact"/>
        <w:ind w:firstLine="720"/>
      </w:pPr>
      <w:bookmarkStart w:id="14" w:name="_GoBack"/>
      <w:bookmarkEnd w:id="14"/>
      <w:r w:rsidRPr="00DA563D">
        <w:t>&gt; list(</w:t>
      </w:r>
      <w:proofErr w:type="spellStart"/>
      <w:r w:rsidRPr="00DA563D">
        <w:t>qList</w:t>
      </w:r>
      <w:proofErr w:type="spellEnd"/>
      <w:r w:rsidRPr="00DA563D">
        <w:t>, letters[5:15])</w:t>
      </w:r>
    </w:p>
    <w:p w14:paraId="1835AAE1" w14:textId="77777777" w:rsidR="00852DF7" w:rsidRDefault="00852DF7">
      <w:pPr>
        <w:pStyle w:val="FirstParagraph"/>
      </w:pPr>
    </w:p>
    <w:p w14:paraId="5DE925A5" w14:textId="77777777" w:rsidR="00852DF7" w:rsidRDefault="0045465C">
      <w:pPr>
        <w:pStyle w:val="Heading2"/>
      </w:pPr>
      <w:bookmarkStart w:id="15" w:name="_Toc94626880"/>
      <w:bookmarkStart w:id="16" w:name="q9"/>
      <w:bookmarkEnd w:id="13"/>
      <w:r>
        <w:t>Q9</w:t>
      </w:r>
      <w:bookmarkEnd w:id="15"/>
    </w:p>
    <w:p w14:paraId="545615B7" w14:textId="77777777" w:rsidR="00852DF7" w:rsidRDefault="0045465C">
      <w:pPr>
        <w:pStyle w:val="FirstParagraph"/>
      </w:pPr>
      <w:r>
        <w:t xml:space="preserve">Respond with code that reproduces them when copy and pasted into an R environment that is empty except for </w:t>
      </w:r>
      <w:r>
        <w:rPr>
          <w:rStyle w:val="VerbatimChar"/>
        </w:rPr>
        <w:t>qList</w:t>
      </w:r>
      <w:r>
        <w:t>:</w:t>
      </w:r>
    </w:p>
    <w:p w14:paraId="058BE11B" w14:textId="77777777" w:rsidR="00852DF7" w:rsidRDefault="0045465C">
      <w:pPr>
        <w:pStyle w:val="BodyText"/>
      </w:pPr>
      <w:r>
        <w:t>Write code to get the result below from adding the following vectors.</w:t>
      </w:r>
    </w:p>
    <w:p w14:paraId="62477131" w14:textId="77777777" w:rsidR="00852DF7" w:rsidRDefault="0045465C">
      <w:pPr>
        <w:pStyle w:val="Compact"/>
        <w:numPr>
          <w:ilvl w:val="0"/>
          <w:numId w:val="3"/>
        </w:numPr>
      </w:pPr>
      <w:r>
        <w:t>The first three values of the first column of the fourth element in qList</w:t>
      </w:r>
    </w:p>
    <w:p w14:paraId="69CE6154" w14:textId="77777777" w:rsidR="00852DF7" w:rsidRDefault="0045465C">
      <w:pPr>
        <w:pStyle w:val="Compact"/>
        <w:numPr>
          <w:ilvl w:val="0"/>
          <w:numId w:val="3"/>
        </w:numPr>
      </w:pPr>
      <w:r>
        <w:t>The fourth row of the fifth element in qList</w:t>
      </w:r>
    </w:p>
    <w:p w14:paraId="2D78CF60" w14:textId="77777777" w:rsidR="00852DF7" w:rsidRDefault="0045465C">
      <w:pPr>
        <w:pStyle w:val="Compact"/>
        <w:numPr>
          <w:ilvl w:val="0"/>
          <w:numId w:val="3"/>
        </w:numPr>
      </w:pPr>
      <w:r>
        <w:t>The the first element of qList</w:t>
      </w:r>
    </w:p>
    <w:p w14:paraId="0EB85305" w14:textId="77777777" w:rsidR="00852DF7" w:rsidRDefault="0045465C">
      <w:pPr>
        <w:pStyle w:val="SourceCode"/>
      </w:pPr>
      <w:r>
        <w:rPr>
          <w:rStyle w:val="NormalTok"/>
        </w:rPr>
        <w:t xml:space="preserve">vectorA </w:t>
      </w:r>
      <w:r>
        <w:rPr>
          <w:rStyle w:val="SpecialCharTok"/>
        </w:rPr>
        <w:t>+</w:t>
      </w:r>
      <w:r>
        <w:rPr>
          <w:rStyle w:val="NormalTok"/>
        </w:rPr>
        <w:t xml:space="preserve"> vectorB </w:t>
      </w:r>
      <w:r>
        <w:rPr>
          <w:rStyle w:val="SpecialCharTok"/>
        </w:rPr>
        <w:t>+</w:t>
      </w:r>
      <w:r>
        <w:rPr>
          <w:rStyle w:val="NormalTok"/>
        </w:rPr>
        <w:t xml:space="preserve"> vectorC</w:t>
      </w:r>
    </w:p>
    <w:p w14:paraId="5055A2AF" w14:textId="3C32442D" w:rsidR="00852DF7" w:rsidRDefault="0045465C">
      <w:pPr>
        <w:pStyle w:val="SourceCode"/>
        <w:rPr>
          <w:rStyle w:val="VerbatimChar"/>
        </w:rPr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13  9</w:t>
      </w:r>
      <w:proofErr w:type="gramEnd"/>
      <w:r>
        <w:rPr>
          <w:rStyle w:val="VerbatimChar"/>
        </w:rPr>
        <w:t xml:space="preserve">  5</w:t>
      </w:r>
    </w:p>
    <w:p w14:paraId="02388A44" w14:textId="77777777" w:rsidR="00024C1A" w:rsidRDefault="00024C1A" w:rsidP="00024C1A">
      <w:pPr>
        <w:pStyle w:val="FirstParagraph"/>
      </w:pPr>
      <w:r>
        <w:t xml:space="preserve">&gt; </w:t>
      </w:r>
      <w:proofErr w:type="spellStart"/>
      <w:r>
        <w:t>vectorA</w:t>
      </w:r>
      <w:proofErr w:type="spellEnd"/>
      <w:r>
        <w:t xml:space="preserve"> &lt;- </w:t>
      </w:r>
      <w:proofErr w:type="spellStart"/>
      <w:proofErr w:type="gramStart"/>
      <w:r>
        <w:t>as.vector</w:t>
      </w:r>
      <w:proofErr w:type="spellEnd"/>
      <w:proofErr w:type="gramEnd"/>
      <w:r>
        <w:t>(x = qList$fourth$X4.1[1:3])</w:t>
      </w:r>
    </w:p>
    <w:p w14:paraId="4E1D0EDF" w14:textId="77777777" w:rsidR="00024C1A" w:rsidRDefault="00024C1A" w:rsidP="00024C1A">
      <w:pPr>
        <w:pStyle w:val="FirstParagraph"/>
      </w:pPr>
      <w:r>
        <w:t xml:space="preserve">&gt; </w:t>
      </w:r>
      <w:proofErr w:type="spellStart"/>
      <w:r>
        <w:t>vectorB</w:t>
      </w:r>
      <w:proofErr w:type="spellEnd"/>
      <w:r>
        <w:t xml:space="preserve"> &lt;- </w:t>
      </w:r>
      <w:proofErr w:type="spellStart"/>
      <w:proofErr w:type="gramStart"/>
      <w:r>
        <w:t>as.vector</w:t>
      </w:r>
      <w:proofErr w:type="spellEnd"/>
      <w:proofErr w:type="gramEnd"/>
      <w:r>
        <w:t xml:space="preserve">(x = </w:t>
      </w:r>
      <w:proofErr w:type="spellStart"/>
      <w:r>
        <w:t>qList$fifth</w:t>
      </w:r>
      <w:proofErr w:type="spellEnd"/>
      <w:r>
        <w:t>[4,])</w:t>
      </w:r>
    </w:p>
    <w:p w14:paraId="004EF270" w14:textId="4BD05562" w:rsidR="00852DF7" w:rsidRDefault="00024C1A" w:rsidP="00024C1A">
      <w:pPr>
        <w:pStyle w:val="FirstParagraph"/>
      </w:pPr>
      <w:r>
        <w:t xml:space="preserve">&gt; </w:t>
      </w:r>
      <w:proofErr w:type="spellStart"/>
      <w:r>
        <w:t>vectorC</w:t>
      </w:r>
      <w:proofErr w:type="spellEnd"/>
      <w:r>
        <w:t xml:space="preserve"> &lt;- </w:t>
      </w:r>
      <w:proofErr w:type="spellStart"/>
      <w:proofErr w:type="gramStart"/>
      <w:r>
        <w:t>as.vector</w:t>
      </w:r>
      <w:proofErr w:type="spellEnd"/>
      <w:proofErr w:type="gramEnd"/>
      <w:r>
        <w:t xml:space="preserve">(x = </w:t>
      </w:r>
      <w:proofErr w:type="spellStart"/>
      <w:r>
        <w:t>qList$first</w:t>
      </w:r>
      <w:proofErr w:type="spellEnd"/>
      <w:r>
        <w:t>)</w:t>
      </w:r>
    </w:p>
    <w:p w14:paraId="6FB76483" w14:textId="77777777" w:rsidR="00852DF7" w:rsidRDefault="0045465C">
      <w:pPr>
        <w:pStyle w:val="Heading1"/>
      </w:pPr>
      <w:bookmarkStart w:id="17" w:name="_Toc94626881"/>
      <w:bookmarkStart w:id="18" w:name="loops"/>
      <w:bookmarkEnd w:id="3"/>
      <w:bookmarkEnd w:id="16"/>
      <w:r>
        <w:lastRenderedPageBreak/>
        <w:t>Loops</w:t>
      </w:r>
      <w:bookmarkEnd w:id="17"/>
    </w:p>
    <w:p w14:paraId="6997EDC6" w14:textId="77777777" w:rsidR="00852DF7" w:rsidRDefault="0045465C">
      <w:pPr>
        <w:pStyle w:val="Heading2"/>
      </w:pPr>
      <w:bookmarkStart w:id="19" w:name="_Toc94626882"/>
      <w:bookmarkStart w:id="20" w:name="q10"/>
      <w:r>
        <w:t>Q10</w:t>
      </w:r>
      <w:bookmarkEnd w:id="19"/>
    </w:p>
    <w:p w14:paraId="0489BAA5" w14:textId="77777777" w:rsidR="00852DF7" w:rsidRDefault="0045465C">
      <w:pPr>
        <w:pStyle w:val="FirstParagraph"/>
      </w:pPr>
      <w:r>
        <w:t>The following code simulates the production of all sequences of DNA of a certain size (</w:t>
      </w:r>
      <w:r>
        <w:rPr>
          <w:rStyle w:val="VerbatimChar"/>
        </w:rPr>
        <w:t>kmersize</w:t>
      </w:r>
      <w:r>
        <w:t>). k-</w:t>
      </w:r>
      <w:proofErr w:type="spellStart"/>
      <w:r>
        <w:t>mers</w:t>
      </w:r>
      <w:proofErr w:type="spellEnd"/>
      <w:r>
        <w:t xml:space="preserve"> (</w:t>
      </w:r>
      <w:hyperlink r:id="rId7">
        <w:r>
          <w:rPr>
            <w:rStyle w:val="Hyperlink"/>
          </w:rPr>
          <w:t>https://en.wikipedia.org/wiki/K-mer</w:t>
        </w:r>
      </w:hyperlink>
      <w:r>
        <w:t>) are small sequences of a certain length (k) commonly used in various bioinformatic processes.</w:t>
      </w:r>
    </w:p>
    <w:p w14:paraId="32CA0D21" w14:textId="77777777" w:rsidR="00852DF7" w:rsidRDefault="0045465C">
      <w:pPr>
        <w:pStyle w:val="BodyText"/>
      </w:pPr>
      <w:r>
        <w:t>Read through the following line of code. Try and understand each line. Add comment notes.</w:t>
      </w:r>
    </w:p>
    <w:p w14:paraId="0C6685E1" w14:textId="77777777" w:rsidR="00852DF7" w:rsidRDefault="0045465C">
      <w:pPr>
        <w:pStyle w:val="BodyText"/>
      </w:pPr>
      <w:r>
        <w:t>Once you have tried this, go on Canvas and match the line of code with its description.</w:t>
      </w:r>
    </w:p>
    <w:p w14:paraId="542AC8E0" w14:textId="77777777" w:rsidR="00852DF7" w:rsidRDefault="0045465C">
      <w:pPr>
        <w:pStyle w:val="SourceCode"/>
      </w:pPr>
      <w:r>
        <w:rPr>
          <w:rStyle w:val="VerbatimChar"/>
        </w:rPr>
        <w:t>Hint: If you are not sure what a line does, beyond looking up information on the functions, try running the script without that line to see what happens.</w:t>
      </w:r>
    </w:p>
    <w:p w14:paraId="086925CD" w14:textId="77777777" w:rsidR="00852DF7" w:rsidRDefault="0045465C">
      <w:pPr>
        <w:pStyle w:val="SourceCode"/>
      </w:pPr>
      <w:r>
        <w:rPr>
          <w:rStyle w:val="NormalTok"/>
        </w:rPr>
        <w:t xml:space="preserve">kmerSize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mmentTok"/>
        </w:rPr>
        <w:t>#Numbers &gt;&gt;6 may cause memory issues</w:t>
      </w:r>
      <w:r>
        <w:br/>
      </w:r>
      <w:r>
        <w:rPr>
          <w:rStyle w:val="NormalTok"/>
        </w:rPr>
        <w:t xml:space="preserve">nuc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cList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nucVector), kmerSize)</w:t>
      </w:r>
      <w:r>
        <w:br/>
      </w:r>
      <w:r>
        <w:rPr>
          <w:rStyle w:val="NormalTok"/>
        </w:rPr>
        <w:t xml:space="preserve">kmerDf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nucList)</w:t>
      </w:r>
      <w:r>
        <w:br/>
      </w:r>
      <w:r>
        <w:rPr>
          <w:rStyle w:val="NormalTok"/>
        </w:rPr>
        <w:t>kmerDf</w:t>
      </w:r>
      <w:r>
        <w:rPr>
          <w:rStyle w:val="SpecialCharTok"/>
        </w:rPr>
        <w:t>$</w:t>
      </w:r>
      <w:r>
        <w:rPr>
          <w:rStyle w:val="NormalTok"/>
        </w:rPr>
        <w:t xml:space="preserve">Pas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kmerNrow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kmerDf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merNrow) {</w:t>
      </w:r>
      <w:r>
        <w:br/>
      </w:r>
      <w:r>
        <w:rPr>
          <w:rStyle w:val="NormalTok"/>
        </w:rPr>
        <w:t xml:space="preserve">  currRow          </w:t>
      </w:r>
      <w:r>
        <w:rPr>
          <w:rStyle w:val="OtherTok"/>
        </w:rPr>
        <w:t>&lt;-</w:t>
      </w:r>
      <w:r>
        <w:rPr>
          <w:rStyle w:val="NormalTok"/>
        </w:rPr>
        <w:t xml:space="preserve"> kmerDf[i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merSize]</w:t>
      </w:r>
      <w:r>
        <w:br/>
      </w:r>
      <w:r>
        <w:rPr>
          <w:rStyle w:val="NormalTok"/>
        </w:rPr>
        <w:t xml:space="preserve">  currRow     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currRow) </w:t>
      </w:r>
      <w:r>
        <w:rPr>
          <w:rStyle w:val="CommentTok"/>
        </w:rPr>
        <w:t># Needed to prevent paste0 converting the factors to their number values</w:t>
      </w:r>
      <w:r>
        <w:br/>
      </w:r>
      <w:r>
        <w:rPr>
          <w:rStyle w:val="NormalTok"/>
        </w:rPr>
        <w:t xml:space="preserve">  kmerDf</w:t>
      </w:r>
      <w:r>
        <w:rPr>
          <w:rStyle w:val="SpecialCharTok"/>
        </w:rPr>
        <w:t>$</w:t>
      </w:r>
      <w:r>
        <w:rPr>
          <w:rStyle w:val="NormalTok"/>
        </w:rPr>
        <w:t xml:space="preserve">Pasted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currRow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terPer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i </w:t>
      </w:r>
      <w:r>
        <w:rPr>
          <w:rStyle w:val="SpecialCharTok"/>
        </w:rPr>
        <w:t>/</w:t>
      </w:r>
      <w:r>
        <w:rPr>
          <w:rStyle w:val="NormalTok"/>
        </w:rPr>
        <w:t xml:space="preserve"> kmerNrow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 xml:space="preserve">(i, </w:t>
      </w:r>
      <w:r>
        <w:rPr>
          <w:rStyle w:val="StringTok"/>
        </w:rPr>
        <w:t>"/"</w:t>
      </w:r>
      <w:r>
        <w:rPr>
          <w:rStyle w:val="NormalTok"/>
        </w:rPr>
        <w:t xml:space="preserve">, kmerNrow, </w:t>
      </w:r>
      <w:r>
        <w:rPr>
          <w:rStyle w:val="StringTok"/>
        </w:rPr>
        <w:t>" ("</w:t>
      </w:r>
      <w:r>
        <w:rPr>
          <w:rStyle w:val="NormalTok"/>
        </w:rPr>
        <w:t xml:space="preserve">, iterPerc, </w:t>
      </w:r>
      <w:r>
        <w:rPr>
          <w:rStyle w:val="StringTok"/>
        </w:rPr>
        <w:t>"%)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4DBD694" w14:textId="77777777" w:rsidR="00852DF7" w:rsidRDefault="0045465C">
      <w:pPr>
        <w:pStyle w:val="SourceCode"/>
      </w:pPr>
      <w:r>
        <w:rPr>
          <w:rStyle w:val="VerbatimChar"/>
        </w:rPr>
        <w:t>## [1] "1/4096 (0.02%)"</w:t>
      </w:r>
      <w:r>
        <w:br/>
      </w:r>
      <w:r>
        <w:rPr>
          <w:rStyle w:val="VerbatimChar"/>
        </w:rPr>
        <w:t>## [1] "1001/4096 (24.44%)"</w:t>
      </w:r>
      <w:r>
        <w:br/>
      </w:r>
      <w:r>
        <w:rPr>
          <w:rStyle w:val="VerbatimChar"/>
        </w:rPr>
        <w:t>## [1] "2001/4096 (48.85%)"</w:t>
      </w:r>
      <w:r>
        <w:br/>
      </w:r>
      <w:r>
        <w:rPr>
          <w:rStyle w:val="VerbatimChar"/>
        </w:rPr>
        <w:t>## [1] "3001/4096 (73.27%)"</w:t>
      </w:r>
      <w:r>
        <w:br/>
      </w:r>
      <w:r>
        <w:rPr>
          <w:rStyle w:val="VerbatimChar"/>
        </w:rPr>
        <w:t>## [1] "4001/4096 (97.68%)"</w:t>
      </w:r>
    </w:p>
    <w:p w14:paraId="40C3D2F1" w14:textId="77777777" w:rsidR="00852DF7" w:rsidRDefault="0045465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kmerDf</w:t>
      </w:r>
      <w:r>
        <w:rPr>
          <w:rStyle w:val="SpecialCharTok"/>
        </w:rPr>
        <w:t>$</w:t>
      </w:r>
      <w:r>
        <w:rPr>
          <w:rStyle w:val="NormalTok"/>
        </w:rPr>
        <w:t>Pasted)</w:t>
      </w:r>
    </w:p>
    <w:p w14:paraId="338045F6" w14:textId="77777777" w:rsidR="00852DF7" w:rsidRDefault="0045465C">
      <w:pPr>
        <w:pStyle w:val="SourceCode"/>
      </w:pPr>
      <w:r>
        <w:rPr>
          <w:rStyle w:val="VerbatimChar"/>
        </w:rPr>
        <w:t>## [1] "AAAAAA" "CAAAAA" "GAAAAA" "TAAAAA" "ACAAAA" "CCAAAA"</w:t>
      </w:r>
    </w:p>
    <w:p w14:paraId="5B08C31C" w14:textId="77777777" w:rsidR="00852DF7" w:rsidRDefault="0045465C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kmerDf</w:t>
      </w:r>
      <w:r>
        <w:rPr>
          <w:rStyle w:val="SpecialCharTok"/>
        </w:rPr>
        <w:t>$</w:t>
      </w:r>
      <w:r>
        <w:rPr>
          <w:rStyle w:val="NormalTok"/>
        </w:rPr>
        <w:t>Pasted)</w:t>
      </w:r>
    </w:p>
    <w:p w14:paraId="7A31F3B7" w14:textId="77777777" w:rsidR="00852DF7" w:rsidRDefault="0045465C">
      <w:pPr>
        <w:pStyle w:val="SourceCode"/>
      </w:pPr>
      <w:r>
        <w:rPr>
          <w:rStyle w:val="VerbatimChar"/>
        </w:rPr>
        <w:t>## [1] "GGTTTT" "TGTTTT" "ATTTTT" "CTTTTT" "GTTTTT" "TTTTTT"</w:t>
      </w:r>
    </w:p>
    <w:p w14:paraId="695FBEEB" w14:textId="77777777" w:rsidR="00852DF7" w:rsidRDefault="0045465C">
      <w:pPr>
        <w:pStyle w:val="Heading2"/>
      </w:pPr>
      <w:bookmarkStart w:id="21" w:name="_Toc94626883"/>
      <w:bookmarkStart w:id="22" w:name="ec-part-1"/>
      <w:bookmarkEnd w:id="20"/>
      <w:r>
        <w:t>EC Part 1</w:t>
      </w:r>
      <w:bookmarkEnd w:id="21"/>
    </w:p>
    <w:p w14:paraId="192C3EED" w14:textId="77777777" w:rsidR="00852DF7" w:rsidRDefault="0045465C">
      <w:pPr>
        <w:pStyle w:val="FirstParagraph"/>
      </w:pPr>
      <w:r>
        <w:t>Modify the loop code to only produce the 6-mers starting with “AT”. Answer the following:</w:t>
      </w:r>
    </w:p>
    <w:p w14:paraId="5176BFBF" w14:textId="77777777" w:rsidR="00852DF7" w:rsidRDefault="0045465C">
      <w:pPr>
        <w:pStyle w:val="Compact"/>
        <w:numPr>
          <w:ilvl w:val="0"/>
          <w:numId w:val="4"/>
        </w:numPr>
      </w:pPr>
      <w:r>
        <w:t>How many rows is the resulting data.frame?</w:t>
      </w:r>
    </w:p>
    <w:p w14:paraId="53A6DE53" w14:textId="77777777" w:rsidR="00852DF7" w:rsidRDefault="0045465C">
      <w:pPr>
        <w:pStyle w:val="Compact"/>
        <w:numPr>
          <w:ilvl w:val="0"/>
          <w:numId w:val="4"/>
        </w:numPr>
      </w:pPr>
      <w:r>
        <w:lastRenderedPageBreak/>
        <w:t>What is the 200th k-mer?</w:t>
      </w:r>
    </w:p>
    <w:p w14:paraId="43ABEB1F" w14:textId="77777777" w:rsidR="00852DF7" w:rsidRDefault="0045465C">
      <w:pPr>
        <w:pStyle w:val="FirstParagraph"/>
      </w:pPr>
      <w:r>
        <w:t>Example head of result:</w:t>
      </w:r>
    </w:p>
    <w:p w14:paraId="3567DD5A" w14:textId="77777777" w:rsidR="00852DF7" w:rsidRDefault="0045465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kmerDf.EC</w:t>
      </w:r>
      <w:r>
        <w:rPr>
          <w:rStyle w:val="SpecialCharTok"/>
        </w:rPr>
        <w:t>$</w:t>
      </w:r>
      <w:r>
        <w:rPr>
          <w:rStyle w:val="NormalTok"/>
        </w:rPr>
        <w:t>Pasted,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6CA39E68" w14:textId="77777777" w:rsidR="00852DF7" w:rsidRDefault="0045465C">
      <w:pPr>
        <w:pStyle w:val="SourceCode"/>
      </w:pPr>
      <w:r>
        <w:rPr>
          <w:rStyle w:val="VerbatimChar"/>
        </w:rPr>
        <w:t>##   [1] "ATAAAA" "ATCAAA" "ATGAAA" "ATTAAA" "ATACAA" "ATCCAA" "ATGCAA" "ATTCAA"</w:t>
      </w:r>
      <w:r>
        <w:br/>
      </w:r>
      <w:r>
        <w:rPr>
          <w:rStyle w:val="VerbatimChar"/>
        </w:rPr>
        <w:t>##   [9] "ATAGAA" "ATCGAA" "ATGGAA" "ATTGAA" "ATATAA" "ATCTAA" "ATGTAA" "ATTTAA"</w:t>
      </w:r>
      <w:r>
        <w:br/>
      </w:r>
      <w:r>
        <w:rPr>
          <w:rStyle w:val="VerbatimChar"/>
        </w:rPr>
        <w:t>##  [17] "ATAACA" "ATCACA" "ATGACA" "ATTACA" "ATACCA" "ATCCCA" "ATGCCA" "ATTCCA"</w:t>
      </w:r>
      <w:r>
        <w:br/>
      </w:r>
      <w:r>
        <w:rPr>
          <w:rStyle w:val="VerbatimChar"/>
        </w:rPr>
        <w:t>##  [25] "ATAGCA" "ATCGCA" "ATGGCA" "ATTGCA" "ATATCA" "ATCTCA" "ATGTCA" "ATTTCA"</w:t>
      </w:r>
      <w:r>
        <w:br/>
      </w:r>
      <w:r>
        <w:rPr>
          <w:rStyle w:val="VerbatimChar"/>
        </w:rPr>
        <w:t>##  [33] "ATAAGA" "ATCAGA" "ATGAGA" "ATTAGA" "ATACGA" "ATCCGA" "ATGCGA" "ATTCGA"</w:t>
      </w:r>
      <w:r>
        <w:br/>
      </w:r>
      <w:r>
        <w:rPr>
          <w:rStyle w:val="VerbatimChar"/>
        </w:rPr>
        <w:t>##  [41] "ATAGGA" "ATCGGA" "ATGGGA" "ATTGGA" "ATATGA" "ATCTGA" "ATGTGA" "ATTTGA"</w:t>
      </w:r>
      <w:r>
        <w:br/>
      </w:r>
      <w:r>
        <w:rPr>
          <w:rStyle w:val="VerbatimChar"/>
        </w:rPr>
        <w:t>##  [49] "ATAATA" "ATCATA" "ATGATA" "ATTATA" "ATACTA" "ATCCTA" "ATGCTA" "ATTCTA"</w:t>
      </w:r>
      <w:r>
        <w:br/>
      </w:r>
      <w:r>
        <w:rPr>
          <w:rStyle w:val="VerbatimChar"/>
        </w:rPr>
        <w:t>##  [57] "ATAGTA" "ATCGTA" "ATGGTA" "ATTGTA" "ATATTA" "ATCTTA" "ATGTTA" "ATTTTA"</w:t>
      </w:r>
      <w:r>
        <w:br/>
      </w:r>
      <w:r>
        <w:rPr>
          <w:rStyle w:val="VerbatimChar"/>
        </w:rPr>
        <w:t>##  [65] "ATAAAC" "ATCAAC" "ATGAAC" "ATTAAC" "ATACAC" "ATCCAC" "ATGCAC" "ATTCAC"</w:t>
      </w:r>
      <w:r>
        <w:br/>
      </w:r>
      <w:r>
        <w:rPr>
          <w:rStyle w:val="VerbatimChar"/>
        </w:rPr>
        <w:t>##  [73] "ATAGAC" "ATCGAC" "ATGGAC" "ATTGAC" "ATATAC" "ATCTAC" "ATGTAC" "ATTTAC"</w:t>
      </w:r>
      <w:r>
        <w:br/>
      </w:r>
      <w:r>
        <w:rPr>
          <w:rStyle w:val="VerbatimChar"/>
        </w:rPr>
        <w:t>##  [81] "ATAACC" "ATCACC" "ATGACC" "ATTACC" "ATACCC" "ATCCCC" "ATGCCC" "ATTCCC"</w:t>
      </w:r>
      <w:r>
        <w:br/>
      </w:r>
      <w:r>
        <w:rPr>
          <w:rStyle w:val="VerbatimChar"/>
        </w:rPr>
        <w:t>##  [89] "ATAGCC" "ATCGCC" "ATGGCC" "ATTGCC" "ATATCC" "ATCTCC" "ATGTCC" "ATTTCC"</w:t>
      </w:r>
      <w:r>
        <w:br/>
      </w:r>
      <w:r>
        <w:rPr>
          <w:rStyle w:val="VerbatimChar"/>
        </w:rPr>
        <w:t>##  [97] "ATAAGC" "ATCAGC" "ATGAGC" "ATTAGC"</w:t>
      </w:r>
    </w:p>
    <w:p w14:paraId="5C00FE61" w14:textId="77777777" w:rsidR="00852DF7" w:rsidRDefault="0045465C">
      <w:pPr>
        <w:pStyle w:val="Heading2"/>
      </w:pPr>
      <w:bookmarkStart w:id="23" w:name="_Toc94626884"/>
      <w:bookmarkStart w:id="24" w:name="ec-part-2"/>
      <w:bookmarkEnd w:id="22"/>
      <w:r>
        <w:t>EC Part 2</w:t>
      </w:r>
      <w:bookmarkEnd w:id="23"/>
    </w:p>
    <w:p w14:paraId="2D2BC028" w14:textId="77777777" w:rsidR="00852DF7" w:rsidRDefault="0045465C">
      <w:pPr>
        <w:pStyle w:val="FirstParagraph"/>
      </w:pPr>
      <w:r>
        <w:t xml:space="preserve">Write code to make </w:t>
      </w:r>
      <w:r>
        <w:rPr>
          <w:b/>
          <w:bCs/>
        </w:rPr>
        <w:t>aa_error</w:t>
      </w:r>
      <w:r>
        <w:t xml:space="preserve"> exactly the same as </w:t>
      </w:r>
      <w:r>
        <w:rPr>
          <w:b/>
          <w:bCs/>
        </w:rPr>
        <w:t>aa</w:t>
      </w:r>
      <w:r>
        <w:t xml:space="preserve"> without using any of the whole strings contained within aa. TAs will only be copying and pasting your code to make sure it works.</w:t>
      </w:r>
    </w:p>
    <w:p w14:paraId="02778E1C" w14:textId="77777777" w:rsidR="00852DF7" w:rsidRDefault="0045465C">
      <w:pPr>
        <w:pStyle w:val="BodyText"/>
      </w:pPr>
      <w:r>
        <w:t xml:space="preserve">Ex of </w:t>
      </w:r>
      <w:r>
        <w:rPr>
          <w:b/>
          <w:bCs/>
        </w:rPr>
        <w:t>unacceptable</w:t>
      </w:r>
      <w:r>
        <w:t xml:space="preserve"> answers:</w:t>
      </w:r>
    </w:p>
    <w:p w14:paraId="3F9377E7" w14:textId="77777777" w:rsidR="00852DF7" w:rsidRDefault="0045465C">
      <w:pPr>
        <w:pStyle w:val="SourceCode"/>
      </w:pPr>
      <w:r>
        <w:rPr>
          <w:rStyle w:val="VerbatimChar"/>
        </w:rPr>
        <w:t>aa_error[1] &lt;- aa[1]</w:t>
      </w:r>
      <w:r>
        <w:br/>
      </w:r>
      <w:r>
        <w:rPr>
          <w:rStyle w:val="VerbatimChar"/>
        </w:rPr>
        <w:t>aa_error[1] &lt;- "All that is gold does not glitter."</w:t>
      </w:r>
    </w:p>
    <w:p w14:paraId="176BA773" w14:textId="77777777" w:rsidR="00852DF7" w:rsidRDefault="0045465C">
      <w:pPr>
        <w:pStyle w:val="SourceCode"/>
      </w:pPr>
      <w:r>
        <w:rPr>
          <w:rStyle w:val="NormalTok"/>
        </w:rPr>
        <w:t xml:space="preserve">aa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ll that is''gold does not glitter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e olld that is strong does not wi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ot all those whoGOwander are lost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ep roots</w:t>
      </w:r>
      <w:r>
        <w:rPr>
          <w:rStyle w:val="SpecialCharTok"/>
        </w:rPr>
        <w:t>\"</w:t>
      </w:r>
      <w:r>
        <w:rPr>
          <w:rStyle w:val="StringTok"/>
        </w:rPr>
        <w:t xml:space="preserve"> are not reached by the Frost.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ll that is gold does not glitter.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Not all those who wander are lost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e old that is strong does not wither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ep roots are not reached by the frost."</w:t>
      </w:r>
      <w:r>
        <w:br/>
      </w:r>
      <w:r>
        <w:rPr>
          <w:rStyle w:val="NormalTok"/>
        </w:rPr>
        <w:t>)</w:t>
      </w:r>
      <w:bookmarkEnd w:id="18"/>
      <w:bookmarkEnd w:id="24"/>
    </w:p>
    <w:sectPr w:rsidR="00852D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61FE39" w14:textId="77777777" w:rsidR="00A750E3" w:rsidRDefault="00A750E3">
      <w:pPr>
        <w:spacing w:after="0"/>
      </w:pPr>
      <w:r>
        <w:separator/>
      </w:r>
    </w:p>
  </w:endnote>
  <w:endnote w:type="continuationSeparator" w:id="0">
    <w:p w14:paraId="3D073995" w14:textId="77777777" w:rsidR="00A750E3" w:rsidRDefault="00A750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9816DD" w14:textId="77777777" w:rsidR="00A750E3" w:rsidRDefault="00A750E3">
      <w:r>
        <w:separator/>
      </w:r>
    </w:p>
  </w:footnote>
  <w:footnote w:type="continuationSeparator" w:id="0">
    <w:p w14:paraId="4797CBA6" w14:textId="77777777" w:rsidR="00A750E3" w:rsidRDefault="00A750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84A8B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F782D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4C1A"/>
    <w:rsid w:val="00163795"/>
    <w:rsid w:val="00235D5A"/>
    <w:rsid w:val="0045465C"/>
    <w:rsid w:val="004E29B3"/>
    <w:rsid w:val="005215CF"/>
    <w:rsid w:val="00590D07"/>
    <w:rsid w:val="007306BB"/>
    <w:rsid w:val="00784D58"/>
    <w:rsid w:val="00852DF7"/>
    <w:rsid w:val="00891396"/>
    <w:rsid w:val="008D6863"/>
    <w:rsid w:val="009C508B"/>
    <w:rsid w:val="00A750E3"/>
    <w:rsid w:val="00B86B75"/>
    <w:rsid w:val="00BC48D5"/>
    <w:rsid w:val="00C36279"/>
    <w:rsid w:val="00CD5159"/>
    <w:rsid w:val="00D11E01"/>
    <w:rsid w:val="00D755C2"/>
    <w:rsid w:val="00DA56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EAF55D"/>
  <w15:docId w15:val="{9CB4A71A-9428-5240-AFB5-F2E9AA555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6379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379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K-m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257</Words>
  <Characters>716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02_MoreRBasics</vt:lpstr>
    </vt:vector>
  </TitlesOfParts>
  <Company/>
  <LinksUpToDate>false</LinksUpToDate>
  <CharactersWithSpaces>8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2_MoreRBasics</dc:title>
  <dc:creator>Nolan Bentley</dc:creator>
  <cp:keywords/>
  <cp:lastModifiedBy>Yoo, Jong-Ho</cp:lastModifiedBy>
  <cp:revision>3</cp:revision>
  <dcterms:created xsi:type="dcterms:W3CDTF">2022-02-02T03:48:00Z</dcterms:created>
  <dcterms:modified xsi:type="dcterms:W3CDTF">2022-02-0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4/2021</vt:lpwstr>
  </property>
  <property fmtid="{D5CDD505-2E9C-101B-9397-08002B2CF9AE}" pid="3" name="modified">
    <vt:lpwstr>1/31/2022</vt:lpwstr>
  </property>
  <property fmtid="{D5CDD505-2E9C-101B-9397-08002B2CF9AE}" pid="4" name="output">
    <vt:lpwstr/>
  </property>
</Properties>
</file>